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872C3" w14:textId="7095F3EC" w:rsidR="00584E8F" w:rsidRDefault="00546E06" w:rsidP="00546E06">
      <w:pPr>
        <w:spacing w:line="360" w:lineRule="auto"/>
        <w:ind w:firstLine="708"/>
        <w:jc w:val="both"/>
        <w:rPr>
          <w:rFonts w:ascii="Arial" w:hAnsi="Arial" w:cs="Arial"/>
        </w:rPr>
      </w:pPr>
      <w:r w:rsidRPr="00546E06">
        <w:rPr>
          <w:rFonts w:ascii="Arial" w:hAnsi="Arial" w:cs="Arial"/>
        </w:rPr>
        <w:t xml:space="preserve">Kütahya Dumlupınar Üniversitesi Bilimsel Araştırma Projeleri </w:t>
      </w:r>
      <w:r w:rsidR="00DB2F03">
        <w:rPr>
          <w:rFonts w:ascii="Arial" w:hAnsi="Arial" w:cs="Arial"/>
        </w:rPr>
        <w:t>Yönergesi ve Uygulama Esasları ve Kullanıcı Bilgilendirme Kılavuzu kapsamında B</w:t>
      </w:r>
      <w:r w:rsidRPr="00546E06">
        <w:rPr>
          <w:rFonts w:ascii="Arial" w:hAnsi="Arial" w:cs="Arial"/>
        </w:rPr>
        <w:t>ilimsel Araştırma Projeleri Komisyonu tarafından uygun görülmesi halinde aşağıda bilgileri verilen performansa dayalı teşvik ve bütçe limiti uygulamasından faydalanmak istiyoru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2"/>
        <w:gridCol w:w="298"/>
        <w:gridCol w:w="5947"/>
      </w:tblGrid>
      <w:tr w:rsidR="00DB2F03" w:rsidRPr="00C00CFE" w14:paraId="7BDB3091" w14:textId="77777777" w:rsidTr="001D0773">
        <w:tc>
          <w:tcPr>
            <w:tcW w:w="2532" w:type="dxa"/>
          </w:tcPr>
          <w:p w14:paraId="13EAB618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Başlığı</w:t>
            </w:r>
          </w:p>
        </w:tc>
        <w:tc>
          <w:tcPr>
            <w:tcW w:w="298" w:type="dxa"/>
          </w:tcPr>
          <w:p w14:paraId="2E5869E5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10E3525B" w14:textId="77777777" w:rsidR="00DB2F03" w:rsidRPr="00BB29B6" w:rsidRDefault="00DB2F03" w:rsidP="001D07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2F03" w:rsidRPr="00C00CFE" w14:paraId="62F5B8B1" w14:textId="77777777" w:rsidTr="001D0773">
        <w:tc>
          <w:tcPr>
            <w:tcW w:w="2532" w:type="dxa"/>
          </w:tcPr>
          <w:p w14:paraId="4F975E8F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Süresi</w:t>
            </w:r>
          </w:p>
        </w:tc>
        <w:tc>
          <w:tcPr>
            <w:tcW w:w="298" w:type="dxa"/>
          </w:tcPr>
          <w:p w14:paraId="7D137A13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6F3F1AD8" w14:textId="77777777" w:rsidR="00DB2F03" w:rsidRPr="00BB29B6" w:rsidRDefault="00DB2F03" w:rsidP="001D07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2F03" w:rsidRPr="00C00CFE" w14:paraId="17B7F93F" w14:textId="77777777" w:rsidTr="001D0773">
        <w:tc>
          <w:tcPr>
            <w:tcW w:w="2532" w:type="dxa"/>
          </w:tcPr>
          <w:p w14:paraId="07BB519F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Bütçesi</w:t>
            </w:r>
          </w:p>
        </w:tc>
        <w:tc>
          <w:tcPr>
            <w:tcW w:w="298" w:type="dxa"/>
          </w:tcPr>
          <w:p w14:paraId="3836E2C8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2CA6D7F7" w14:textId="77777777" w:rsidR="00DB2F03" w:rsidRPr="00BB29B6" w:rsidRDefault="00DB2F03" w:rsidP="001D07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2F03" w:rsidRPr="00C00CFE" w14:paraId="49708E4A" w14:textId="77777777" w:rsidTr="001D0773">
        <w:tc>
          <w:tcPr>
            <w:tcW w:w="2532" w:type="dxa"/>
          </w:tcPr>
          <w:p w14:paraId="07E1A98D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Kalan Bütçe</w:t>
            </w:r>
          </w:p>
        </w:tc>
        <w:tc>
          <w:tcPr>
            <w:tcW w:w="298" w:type="dxa"/>
          </w:tcPr>
          <w:p w14:paraId="77323A85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5CFBF846" w14:textId="77777777" w:rsidR="00DB2F03" w:rsidRPr="00BB29B6" w:rsidRDefault="00DB2F03" w:rsidP="001D07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2F03" w:rsidRPr="00C00CFE" w14:paraId="0D2313AB" w14:textId="77777777" w:rsidTr="001D0773">
        <w:tc>
          <w:tcPr>
            <w:tcW w:w="2532" w:type="dxa"/>
          </w:tcPr>
          <w:p w14:paraId="7E0F8632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298" w:type="dxa"/>
          </w:tcPr>
          <w:p w14:paraId="349C19C9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639603F7" w14:textId="77777777" w:rsidR="00DB2F03" w:rsidRPr="00BB29B6" w:rsidRDefault="00DB2F03" w:rsidP="001D07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B2F03" w:rsidRPr="00C00CFE" w14:paraId="3441DA07" w14:textId="77777777" w:rsidTr="001D0773">
        <w:tc>
          <w:tcPr>
            <w:tcW w:w="2532" w:type="dxa"/>
          </w:tcPr>
          <w:p w14:paraId="15B6410B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185584">
              <w:rPr>
                <w:rFonts w:ascii="Arial" w:hAnsi="Arial" w:cs="Arial"/>
                <w:b/>
                <w:bCs/>
                <w:sz w:val="22"/>
                <w:szCs w:val="22"/>
              </w:rPr>
              <w:t>Araştırmacılar</w:t>
            </w:r>
          </w:p>
        </w:tc>
        <w:tc>
          <w:tcPr>
            <w:tcW w:w="298" w:type="dxa"/>
          </w:tcPr>
          <w:p w14:paraId="0BEA0623" w14:textId="77777777" w:rsidR="00DB2F03" w:rsidRPr="00C00CFE" w:rsidRDefault="00DB2F03" w:rsidP="001D0773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5947" w:type="dxa"/>
          </w:tcPr>
          <w:p w14:paraId="2BFA169A" w14:textId="77777777" w:rsidR="00DB2F03" w:rsidRPr="00BB29B6" w:rsidRDefault="00DB2F03" w:rsidP="001D077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E07F47C" w14:textId="16879517" w:rsidR="00546E06" w:rsidRDefault="00546E06" w:rsidP="00546E06">
      <w:pPr>
        <w:spacing w:line="360" w:lineRule="auto"/>
        <w:ind w:firstLine="708"/>
        <w:jc w:val="both"/>
        <w:rPr>
          <w:rFonts w:ascii="Arial" w:hAnsi="Arial" w:cs="Arial"/>
          <w:bCs/>
        </w:rPr>
      </w:pPr>
      <w:bookmarkStart w:id="0" w:name="_GoBack"/>
      <w:bookmarkEnd w:id="0"/>
      <w:r>
        <w:rPr>
          <w:rFonts w:ascii="Arial" w:hAnsi="Arial" w:cs="Arial"/>
          <w:bCs/>
        </w:rPr>
        <w:t>Talep ettiğiniz teşvik türünü aşağıdaki tablodan seçiniz. Her proje başvurusu için sadece bir tane teşvik türünden faydalanabilirsiniz. Yapmış olduğunuz seçime ilişkin olarak belgeleri (Yayın ilk sayfası, Q sınıfını gösterir belge</w:t>
      </w:r>
      <w:r w:rsidR="007F0872">
        <w:rPr>
          <w:rFonts w:ascii="Arial" w:hAnsi="Arial" w:cs="Arial"/>
          <w:bCs/>
        </w:rPr>
        <w:t xml:space="preserve"> (YÖKSİS veya InCites)</w:t>
      </w:r>
      <w:r>
        <w:rPr>
          <w:rFonts w:ascii="Arial" w:hAnsi="Arial" w:cs="Arial"/>
          <w:bCs/>
        </w:rPr>
        <w:t>, değerlendirme raporu, patent onay belgesi, vb) eklemeyi unutmayın. Aksi takdirde talebiniz dikkate alınmaz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5665"/>
        <w:gridCol w:w="1560"/>
        <w:gridCol w:w="427"/>
        <w:gridCol w:w="1987"/>
      </w:tblGrid>
      <w:tr w:rsidR="00546E06" w:rsidRPr="00546E06" w14:paraId="22767441" w14:textId="3CAAF636" w:rsidTr="00546E06">
        <w:tc>
          <w:tcPr>
            <w:tcW w:w="5665" w:type="dxa"/>
            <w:tcBorders>
              <w:bottom w:val="single" w:sz="4" w:space="0" w:color="auto"/>
            </w:tcBorders>
            <w:vAlign w:val="center"/>
            <w:hideMark/>
          </w:tcPr>
          <w:p w14:paraId="55111F90" w14:textId="6D9BAFAB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Teşvik Türü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  <w:hideMark/>
          </w:tcPr>
          <w:p w14:paraId="0CF4B2A7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Bütçe Artışı</w:t>
            </w:r>
          </w:p>
        </w:tc>
        <w:tc>
          <w:tcPr>
            <w:tcW w:w="2414" w:type="dxa"/>
            <w:gridSpan w:val="2"/>
            <w:tcBorders>
              <w:bottom w:val="single" w:sz="4" w:space="0" w:color="auto"/>
            </w:tcBorders>
          </w:tcPr>
          <w:p w14:paraId="05B455AE" w14:textId="330F826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Seçim</w:t>
            </w:r>
          </w:p>
        </w:tc>
      </w:tr>
      <w:tr w:rsidR="00546E06" w:rsidRPr="00546E06" w14:paraId="0C5073EC" w14:textId="7247A270" w:rsidTr="00546E06">
        <w:tc>
          <w:tcPr>
            <w:tcW w:w="5665" w:type="dxa"/>
            <w:tcBorders>
              <w:top w:val="single" w:sz="4" w:space="0" w:color="auto"/>
            </w:tcBorders>
            <w:vAlign w:val="center"/>
            <w:hideMark/>
          </w:tcPr>
          <w:p w14:paraId="3556B54F" w14:textId="77777777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Panel değerlendirmesine alınan TÜBİTAK proje başvurusu </w:t>
            </w:r>
          </w:p>
        </w:tc>
        <w:tc>
          <w:tcPr>
            <w:tcW w:w="1987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5A766D6A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1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880669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  <w:tcBorders>
                  <w:top w:val="single" w:sz="4" w:space="0" w:color="auto"/>
                </w:tcBorders>
              </w:tcPr>
              <w:p w14:paraId="412FA5AA" w14:textId="1EC74044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  <w:tr w:rsidR="00546E06" w:rsidRPr="00546E06" w14:paraId="1C674112" w14:textId="5BF331B7" w:rsidTr="00546E06">
        <w:tc>
          <w:tcPr>
            <w:tcW w:w="5665" w:type="dxa"/>
            <w:vAlign w:val="center"/>
            <w:hideMark/>
          </w:tcPr>
          <w:p w14:paraId="057BD43E" w14:textId="77777777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Panel değerlendirmesine alınan ve “C” notu alan TÜBİTAK proje başvurusu </w:t>
            </w:r>
          </w:p>
        </w:tc>
        <w:tc>
          <w:tcPr>
            <w:tcW w:w="1987" w:type="dxa"/>
            <w:gridSpan w:val="2"/>
            <w:vAlign w:val="center"/>
            <w:hideMark/>
          </w:tcPr>
          <w:p w14:paraId="7A8A0824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2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-1011764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</w:tcPr>
              <w:p w14:paraId="1BC713D9" w14:textId="6594D1A3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  <w:tr w:rsidR="00546E06" w:rsidRPr="00546E06" w14:paraId="1152ECF5" w14:textId="3F51218E" w:rsidTr="00546E06">
        <w:tc>
          <w:tcPr>
            <w:tcW w:w="5665" w:type="dxa"/>
            <w:vAlign w:val="center"/>
            <w:hideMark/>
          </w:tcPr>
          <w:p w14:paraId="403809E9" w14:textId="0969D9F4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2 adet Q1 veya Q2 yayın </w:t>
            </w:r>
          </w:p>
        </w:tc>
        <w:tc>
          <w:tcPr>
            <w:tcW w:w="1987" w:type="dxa"/>
            <w:gridSpan w:val="2"/>
            <w:vAlign w:val="center"/>
            <w:hideMark/>
          </w:tcPr>
          <w:p w14:paraId="40E0F63A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2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-1353415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</w:tcPr>
              <w:p w14:paraId="2681277E" w14:textId="20030273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  <w:tr w:rsidR="00546E06" w:rsidRPr="00546E06" w14:paraId="08E5BB1B" w14:textId="43D4DD9F" w:rsidTr="00546E06">
        <w:tc>
          <w:tcPr>
            <w:tcW w:w="5665" w:type="dxa"/>
            <w:vAlign w:val="center"/>
            <w:hideMark/>
          </w:tcPr>
          <w:p w14:paraId="35593D55" w14:textId="77777777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Ulusal özgün bilimsel kitap yazarlığı </w:t>
            </w:r>
          </w:p>
        </w:tc>
        <w:tc>
          <w:tcPr>
            <w:tcW w:w="1987" w:type="dxa"/>
            <w:gridSpan w:val="2"/>
            <w:vAlign w:val="center"/>
            <w:hideMark/>
          </w:tcPr>
          <w:p w14:paraId="3B92C6E9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2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852610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</w:tcPr>
              <w:p w14:paraId="5846F63A" w14:textId="4EC33FCA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  <w:tr w:rsidR="00546E06" w:rsidRPr="00546E06" w14:paraId="5D969F57" w14:textId="3560E444" w:rsidTr="00546E06">
        <w:tc>
          <w:tcPr>
            <w:tcW w:w="5665" w:type="dxa"/>
            <w:vAlign w:val="center"/>
            <w:hideMark/>
          </w:tcPr>
          <w:p w14:paraId="7047A1D8" w14:textId="77777777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Ulusal tescil edilmiş patent </w:t>
            </w:r>
          </w:p>
        </w:tc>
        <w:tc>
          <w:tcPr>
            <w:tcW w:w="1987" w:type="dxa"/>
            <w:gridSpan w:val="2"/>
            <w:vAlign w:val="center"/>
            <w:hideMark/>
          </w:tcPr>
          <w:p w14:paraId="0718CDAA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2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152043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</w:tcPr>
              <w:p w14:paraId="6121CC55" w14:textId="4534A549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  <w:tr w:rsidR="00546E06" w:rsidRPr="00546E06" w14:paraId="00048832" w14:textId="68A8CB98" w:rsidTr="00546E06">
        <w:tc>
          <w:tcPr>
            <w:tcW w:w="5665" w:type="dxa"/>
            <w:vAlign w:val="center"/>
            <w:hideMark/>
          </w:tcPr>
          <w:p w14:paraId="766BA95D" w14:textId="3CC4010B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3 ve üzeri Q1 veya Q2 yayın </w:t>
            </w:r>
          </w:p>
        </w:tc>
        <w:tc>
          <w:tcPr>
            <w:tcW w:w="1987" w:type="dxa"/>
            <w:gridSpan w:val="2"/>
            <w:vAlign w:val="center"/>
            <w:hideMark/>
          </w:tcPr>
          <w:p w14:paraId="1B4D500B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3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-1770462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</w:tcPr>
              <w:p w14:paraId="2E976395" w14:textId="16172AA2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  <w:tr w:rsidR="00546E06" w:rsidRPr="00546E06" w14:paraId="2B9D53F6" w14:textId="00D40B0C" w:rsidTr="00546E06">
        <w:tc>
          <w:tcPr>
            <w:tcW w:w="5665" w:type="dxa"/>
            <w:vAlign w:val="center"/>
            <w:hideMark/>
          </w:tcPr>
          <w:p w14:paraId="48E9A39B" w14:textId="77777777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Uluslararası özgün bilimsel kitap yazarlığı </w:t>
            </w:r>
          </w:p>
        </w:tc>
        <w:tc>
          <w:tcPr>
            <w:tcW w:w="1987" w:type="dxa"/>
            <w:gridSpan w:val="2"/>
            <w:vAlign w:val="center"/>
            <w:hideMark/>
          </w:tcPr>
          <w:p w14:paraId="4636490D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3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-777944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</w:tcPr>
              <w:p w14:paraId="61B87C83" w14:textId="485063BF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  <w:tr w:rsidR="00546E06" w:rsidRPr="00546E06" w14:paraId="7B3259E6" w14:textId="7D8D8D6C" w:rsidTr="00546E06">
        <w:tc>
          <w:tcPr>
            <w:tcW w:w="5665" w:type="dxa"/>
            <w:tcBorders>
              <w:bottom w:val="single" w:sz="4" w:space="0" w:color="auto"/>
            </w:tcBorders>
            <w:vAlign w:val="center"/>
            <w:hideMark/>
          </w:tcPr>
          <w:p w14:paraId="4DAACED8" w14:textId="77777777" w:rsidR="00546E06" w:rsidRPr="00546E06" w:rsidRDefault="00546E06" w:rsidP="00546E06">
            <w:pPr>
              <w:spacing w:after="0" w:line="360" w:lineRule="auto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 xml:space="preserve">Uluslararası tescil edilmiş patent </w:t>
            </w:r>
          </w:p>
        </w:tc>
        <w:tc>
          <w:tcPr>
            <w:tcW w:w="1987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2CCE2370" w14:textId="77777777" w:rsidR="00546E06" w:rsidRPr="00546E06" w:rsidRDefault="00546E06" w:rsidP="00546E06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</w:pPr>
            <w:r w:rsidRPr="00546E06">
              <w:rPr>
                <w:rFonts w:ascii="Arial" w:eastAsia="Times New Roman" w:hAnsi="Arial" w:cs="Arial"/>
                <w:bCs/>
                <w:sz w:val="18"/>
                <w:szCs w:val="18"/>
                <w:lang w:eastAsia="tr-TR"/>
              </w:rPr>
              <w:t>%30</w:t>
            </w:r>
          </w:p>
        </w:tc>
        <w:sdt>
          <w:sdtPr>
            <w:rPr>
              <w:rFonts w:ascii="Arial" w:eastAsia="Times New Roman" w:hAnsi="Arial" w:cs="Arial"/>
              <w:bCs/>
              <w:sz w:val="18"/>
              <w:szCs w:val="18"/>
              <w:lang w:eastAsia="tr-TR"/>
            </w:rPr>
            <w:id w:val="-449167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7" w:type="dxa"/>
                <w:tcBorders>
                  <w:bottom w:val="single" w:sz="4" w:space="0" w:color="auto"/>
                </w:tcBorders>
              </w:tcPr>
              <w:p w14:paraId="3A7759C0" w14:textId="6856F39A" w:rsidR="00546E06" w:rsidRPr="00546E06" w:rsidRDefault="00546E06" w:rsidP="00546E06">
                <w:pPr>
                  <w:spacing w:after="0" w:line="360" w:lineRule="auto"/>
                  <w:jc w:val="center"/>
                  <w:rPr>
                    <w:rFonts w:ascii="Arial" w:eastAsia="Times New Roman" w:hAnsi="Arial" w:cs="Arial"/>
                    <w:bCs/>
                    <w:sz w:val="18"/>
                    <w:szCs w:val="18"/>
                    <w:lang w:eastAsia="tr-TR"/>
                  </w:rPr>
                </w:pPr>
                <w:r w:rsidRPr="00546E06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tr-TR"/>
                  </w:rPr>
                  <w:t>☐</w:t>
                </w:r>
              </w:p>
            </w:tc>
          </w:sdtContent>
        </w:sdt>
      </w:tr>
    </w:tbl>
    <w:p w14:paraId="6CD2C10D" w14:textId="77777777" w:rsidR="007F0872" w:rsidRDefault="007F0872" w:rsidP="007F0872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p w14:paraId="035C6645" w14:textId="6C450309" w:rsidR="00546E06" w:rsidRDefault="00546E06" w:rsidP="007F0872">
      <w:pPr>
        <w:spacing w:line="360" w:lineRule="auto"/>
        <w:ind w:firstLine="708"/>
        <w:jc w:val="both"/>
        <w:rPr>
          <w:rFonts w:ascii="Arial" w:hAnsi="Arial" w:cs="Arial"/>
          <w:bCs/>
        </w:rPr>
      </w:pPr>
      <w:r w:rsidRPr="00546E06">
        <w:rPr>
          <w:rFonts w:ascii="Arial" w:hAnsi="Arial" w:cs="Arial"/>
          <w:bCs/>
        </w:rPr>
        <w:t>Performansa Dayalı Teşvik ve Bütçe Limiti Talep Formu</w:t>
      </w:r>
      <w:r>
        <w:rPr>
          <w:rFonts w:ascii="Arial" w:hAnsi="Arial" w:cs="Arial"/>
          <w:bCs/>
        </w:rPr>
        <w:t>nda verilen bilgilerin eksiksiz ve doğru olduğunu onaylıyorum.</w:t>
      </w:r>
    </w:p>
    <w:p w14:paraId="2E926CE0" w14:textId="77777777" w:rsidR="007F0872" w:rsidRDefault="007F0872" w:rsidP="007F0872">
      <w:pPr>
        <w:spacing w:line="360" w:lineRule="auto"/>
        <w:ind w:firstLine="708"/>
        <w:jc w:val="both"/>
        <w:rPr>
          <w:rFonts w:ascii="Arial" w:hAnsi="Arial" w:cs="Arial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3"/>
        <w:gridCol w:w="4424"/>
      </w:tblGrid>
      <w:tr w:rsidR="00546E06" w14:paraId="216EA8A0" w14:textId="77777777" w:rsidTr="00546E06">
        <w:tc>
          <w:tcPr>
            <w:tcW w:w="4814" w:type="dxa"/>
          </w:tcPr>
          <w:p w14:paraId="49C28718" w14:textId="77777777" w:rsidR="00546E06" w:rsidRDefault="00546E06" w:rsidP="00546E06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814" w:type="dxa"/>
          </w:tcPr>
          <w:p w14:paraId="5A7740AA" w14:textId="77777777" w:rsidR="00546E06" w:rsidRDefault="00546E06" w:rsidP="00546E06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Unvan, Adı-Soyadı</w:t>
            </w:r>
          </w:p>
          <w:p w14:paraId="46C57D8F" w14:textId="163713D3" w:rsidR="00546E06" w:rsidRDefault="00546E06" w:rsidP="00546E06">
            <w:pPr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İmza</w:t>
            </w:r>
          </w:p>
        </w:tc>
      </w:tr>
    </w:tbl>
    <w:p w14:paraId="53BF33B1" w14:textId="77777777" w:rsidR="00546E06" w:rsidRDefault="00546E06" w:rsidP="007F0872">
      <w:pPr>
        <w:spacing w:line="360" w:lineRule="auto"/>
        <w:jc w:val="both"/>
        <w:rPr>
          <w:rFonts w:ascii="Arial" w:hAnsi="Arial" w:cs="Arial"/>
          <w:bCs/>
        </w:rPr>
      </w:pPr>
    </w:p>
    <w:sectPr w:rsidR="00546E06" w:rsidSect="007F0872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2268" w:right="1418" w:bottom="1418" w:left="1701" w:header="709" w:footer="709" w:gutter="0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6EDFB4" w14:textId="77777777" w:rsidR="00C31782" w:rsidRDefault="00C31782" w:rsidP="007B646E">
      <w:pPr>
        <w:spacing w:after="0" w:line="240" w:lineRule="auto"/>
      </w:pPr>
      <w:r>
        <w:separator/>
      </w:r>
    </w:p>
  </w:endnote>
  <w:endnote w:type="continuationSeparator" w:id="0">
    <w:p w14:paraId="4589D2E0" w14:textId="77777777" w:rsidR="00C31782" w:rsidRDefault="00C31782" w:rsidP="007B6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FB391" w14:textId="011C53E6" w:rsidR="008F67D3" w:rsidRDefault="008F67D3">
    <w:pPr>
      <w:pStyle w:val="Footer"/>
      <w:pBdr>
        <w:bottom w:val="single" w:sz="6" w:space="1" w:color="auto"/>
      </w:pBdr>
      <w:jc w:val="right"/>
    </w:pPr>
  </w:p>
  <w:p w14:paraId="36CB4CDC" w14:textId="77777777" w:rsidR="007F0872" w:rsidRPr="00C42297" w:rsidRDefault="007F0872" w:rsidP="007F0872">
    <w:pPr>
      <w:pStyle w:val="Footer"/>
      <w:jc w:val="center"/>
      <w:rPr>
        <w:rFonts w:ascii="Arial" w:hAnsi="Arial" w:cs="Arial"/>
        <w:sz w:val="18"/>
        <w:szCs w:val="18"/>
      </w:rPr>
    </w:pPr>
    <w:bookmarkStart w:id="1" w:name="_Hlk70688740"/>
    <w:bookmarkStart w:id="2" w:name="_Hlk70688741"/>
    <w:r w:rsidRPr="00C42297">
      <w:rPr>
        <w:rFonts w:ascii="Arial" w:hAnsi="Arial" w:cs="Arial"/>
        <w:sz w:val="18"/>
        <w:szCs w:val="18"/>
      </w:rPr>
      <w:t>Kütahya Dumlupınar Üniversitesi</w:t>
    </w:r>
  </w:p>
  <w:p w14:paraId="30507781" w14:textId="77777777" w:rsidR="007F0872" w:rsidRPr="00C42297" w:rsidRDefault="007F0872" w:rsidP="007F0872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Bilimsel Araştırma Projeleri Koordinatörlüğü</w:t>
    </w:r>
  </w:p>
  <w:p w14:paraId="46749246" w14:textId="2650ACE4" w:rsidR="007F0872" w:rsidRPr="007F0872" w:rsidRDefault="007F0872" w:rsidP="007F0872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bap.dpu.edu.tr</w:t>
    </w:r>
    <w:bookmarkEnd w:id="1"/>
    <w:bookmarkEnd w:id="2"/>
  </w:p>
  <w:p w14:paraId="17D31EE4" w14:textId="77777777" w:rsidR="008F67D3" w:rsidRDefault="008F6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9AE18" w14:textId="77777777" w:rsidR="00C31782" w:rsidRDefault="00C31782" w:rsidP="007B646E">
      <w:pPr>
        <w:spacing w:after="0" w:line="240" w:lineRule="auto"/>
      </w:pPr>
      <w:r>
        <w:separator/>
      </w:r>
    </w:p>
  </w:footnote>
  <w:footnote w:type="continuationSeparator" w:id="0">
    <w:p w14:paraId="67B7F3C2" w14:textId="77777777" w:rsidR="00C31782" w:rsidRDefault="00C31782" w:rsidP="007B64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F74DA0" w14:textId="2AF5B7AE" w:rsidR="007F0872" w:rsidRDefault="007F0872">
    <w:pPr>
      <w:pStyle w:val="Header"/>
    </w:pPr>
    <w:r>
      <w:rPr>
        <w:noProof/>
      </w:rPr>
      <w:pict w14:anchorId="2F9449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254704" o:spid="_x0000_s2050" type="#_x0000_t75" style="position:absolute;margin-left:0;margin-top:0;width:481.25pt;height:484.3pt;z-index:-251657216;mso-position-horizontal:center;mso-position-horizontal-relative:margin;mso-position-vertical:center;mso-position-vertical-relative:margin" o:allowincell="f">
          <v:imagedata r:id="rId1" o:title="dpu-logo3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5"/>
      <w:gridCol w:w="5986"/>
      <w:gridCol w:w="1386"/>
    </w:tblGrid>
    <w:tr w:rsidR="00DB2F03" w14:paraId="5C277AA1" w14:textId="77777777" w:rsidTr="001D0773">
      <w:tc>
        <w:tcPr>
          <w:tcW w:w="1417" w:type="dxa"/>
        </w:tcPr>
        <w:p w14:paraId="0D8EE2B9" w14:textId="77777777" w:rsidR="00DB2F03" w:rsidRDefault="00DB2F03" w:rsidP="00DB2F03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>
            <w:rPr>
              <w:rFonts w:ascii="Calibri Light" w:hAnsi="Calibri Light" w:cs="Calibri Light"/>
              <w:b/>
              <w:noProof/>
              <w:szCs w:val="48"/>
              <w:lang w:val="en-US"/>
            </w:rPr>
            <w:drawing>
              <wp:inline distT="0" distB="0" distL="0" distR="0" wp14:anchorId="71985637" wp14:editId="7C30731D">
                <wp:extent cx="723900" cy="714375"/>
                <wp:effectExtent l="0" t="0" r="0" b="9525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</w:tcPr>
        <w:p w14:paraId="3D9C8230" w14:textId="77777777" w:rsidR="00DB2F03" w:rsidRPr="00DB2F03" w:rsidRDefault="00DB2F03" w:rsidP="00DB2F03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DB2F03">
            <w:rPr>
              <w:rFonts w:ascii="Arial" w:hAnsi="Arial" w:cs="Arial"/>
              <w:b/>
              <w:sz w:val="22"/>
              <w:szCs w:val="22"/>
            </w:rPr>
            <w:t>T.C.</w:t>
          </w:r>
        </w:p>
        <w:p w14:paraId="383B4102" w14:textId="77777777" w:rsidR="00DB2F03" w:rsidRPr="00DB2F03" w:rsidRDefault="00DB2F03" w:rsidP="00DB2F03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DB2F03">
            <w:rPr>
              <w:rFonts w:ascii="Arial" w:hAnsi="Arial" w:cs="Arial"/>
              <w:b/>
              <w:sz w:val="22"/>
              <w:szCs w:val="22"/>
            </w:rPr>
            <w:t>KÜTAHYA DUMLUPINAR ÜNİVERSİTESİ</w:t>
          </w:r>
        </w:p>
        <w:p w14:paraId="5439ADD6" w14:textId="77777777" w:rsidR="00DB2F03" w:rsidRPr="00DB2F03" w:rsidRDefault="00DB2F03" w:rsidP="00DB2F03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DB2F03">
            <w:rPr>
              <w:rFonts w:ascii="Arial" w:hAnsi="Arial" w:cs="Arial"/>
              <w:b/>
              <w:sz w:val="22"/>
              <w:szCs w:val="22"/>
            </w:rPr>
            <w:t>Bilimsel Araştırma Projeleri Koordinatörlüğü</w:t>
          </w:r>
        </w:p>
        <w:p w14:paraId="7A63954F" w14:textId="77777777" w:rsidR="007F0872" w:rsidRDefault="00DB2F03" w:rsidP="00DB2F03">
          <w:pPr>
            <w:jc w:val="center"/>
            <w:rPr>
              <w:rFonts w:ascii="Arial" w:hAnsi="Arial" w:cs="Arial"/>
              <w:b/>
              <w:bCs/>
              <w:sz w:val="22"/>
              <w:szCs w:val="22"/>
            </w:rPr>
          </w:pPr>
          <w:r w:rsidRPr="00DB2F03">
            <w:rPr>
              <w:rFonts w:ascii="Arial" w:hAnsi="Arial" w:cs="Arial"/>
              <w:b/>
              <w:bCs/>
              <w:sz w:val="22"/>
              <w:szCs w:val="22"/>
            </w:rPr>
            <w:t xml:space="preserve">Performansa Dayalı </w:t>
          </w:r>
        </w:p>
        <w:p w14:paraId="43CEC8DA" w14:textId="59640011" w:rsidR="00DB2F03" w:rsidRDefault="00DB2F03" w:rsidP="007F0872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 w:rsidRPr="00DB2F03">
            <w:rPr>
              <w:rFonts w:ascii="Arial" w:hAnsi="Arial" w:cs="Arial"/>
              <w:b/>
              <w:bCs/>
              <w:sz w:val="22"/>
              <w:szCs w:val="22"/>
            </w:rPr>
            <w:t>Teşvik ve Bütçe Limiti Talep Formu</w:t>
          </w:r>
        </w:p>
      </w:tc>
      <w:tc>
        <w:tcPr>
          <w:tcW w:w="1417" w:type="dxa"/>
        </w:tcPr>
        <w:p w14:paraId="6EFC326D" w14:textId="77777777" w:rsidR="00DB2F03" w:rsidRDefault="00DB2F03" w:rsidP="00DB2F03">
          <w:pPr>
            <w:jc w:val="center"/>
            <w:rPr>
              <w:rFonts w:ascii="Calibri Light" w:hAnsi="Calibri Light" w:cs="Calibri Light"/>
              <w:b/>
              <w:szCs w:val="48"/>
            </w:rPr>
          </w:pPr>
        </w:p>
      </w:tc>
    </w:tr>
  </w:tbl>
  <w:p w14:paraId="69008D2C" w14:textId="66C841AD" w:rsidR="00DB2F03" w:rsidRDefault="007F0872">
    <w:pPr>
      <w:pStyle w:val="Header"/>
    </w:pPr>
    <w:r>
      <w:rPr>
        <w:noProof/>
      </w:rPr>
      <w:pict w14:anchorId="2B8C6D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254705" o:spid="_x0000_s2051" type="#_x0000_t75" style="position:absolute;margin-left:0;margin-top:0;width:481.25pt;height:484.3pt;z-index:-251656192;mso-position-horizontal:center;mso-position-horizontal-relative:margin;mso-position-vertical:center;mso-position-vertical-relative:margin" o:allowincell="f">
          <v:imagedata r:id="rId2" o:title="dpu-logo3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A31EF" w14:textId="4F1E1FAB" w:rsidR="007F0872" w:rsidRDefault="007F0872">
    <w:pPr>
      <w:pStyle w:val="Header"/>
    </w:pPr>
    <w:r>
      <w:rPr>
        <w:noProof/>
      </w:rPr>
      <w:pict w14:anchorId="51B1BE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254703" o:spid="_x0000_s2049" type="#_x0000_t75" style="position:absolute;margin-left:0;margin-top:0;width:481.25pt;height:484.3pt;z-index:-251658240;mso-position-horizontal:center;mso-position-horizontal-relative:margin;mso-position-vertical:center;mso-position-vertical-relative:margin" o:allowincell="f">
          <v:imagedata r:id="rId1" o:title="dpu-logo3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B3B08"/>
    <w:multiLevelType w:val="hybridMultilevel"/>
    <w:tmpl w:val="BAC0DE3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92BFD"/>
    <w:multiLevelType w:val="hybridMultilevel"/>
    <w:tmpl w:val="A8CC4DA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D30D3"/>
    <w:multiLevelType w:val="hybridMultilevel"/>
    <w:tmpl w:val="17F806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74A42"/>
    <w:multiLevelType w:val="hybridMultilevel"/>
    <w:tmpl w:val="22D48A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0NjQ0tjQwNTVS0lEKTi0uzszPAykwqwUA2N5griwAAAA="/>
  </w:docVars>
  <w:rsids>
    <w:rsidRoot w:val="00631C05"/>
    <w:rsid w:val="000D60A3"/>
    <w:rsid w:val="00117097"/>
    <w:rsid w:val="00153EE1"/>
    <w:rsid w:val="001864C7"/>
    <w:rsid w:val="001D2823"/>
    <w:rsid w:val="00226E1D"/>
    <w:rsid w:val="00342840"/>
    <w:rsid w:val="00546E06"/>
    <w:rsid w:val="00547899"/>
    <w:rsid w:val="00557595"/>
    <w:rsid w:val="00584E8F"/>
    <w:rsid w:val="005F5478"/>
    <w:rsid w:val="00620527"/>
    <w:rsid w:val="00631C05"/>
    <w:rsid w:val="006E58E8"/>
    <w:rsid w:val="007B646E"/>
    <w:rsid w:val="007F0872"/>
    <w:rsid w:val="00830EBA"/>
    <w:rsid w:val="008F67D3"/>
    <w:rsid w:val="00913CB8"/>
    <w:rsid w:val="00960E66"/>
    <w:rsid w:val="00B4450F"/>
    <w:rsid w:val="00C275B5"/>
    <w:rsid w:val="00C31782"/>
    <w:rsid w:val="00D46213"/>
    <w:rsid w:val="00DA0528"/>
    <w:rsid w:val="00DB2F03"/>
    <w:rsid w:val="00E94222"/>
    <w:rsid w:val="00EA5033"/>
    <w:rsid w:val="00EA50FF"/>
    <w:rsid w:val="00F83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3880BE4E"/>
  <w15:chartTrackingRefBased/>
  <w15:docId w15:val="{202F96B4-D853-4F14-9FFF-8AA81A82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E"/>
  </w:style>
  <w:style w:type="paragraph" w:styleId="Footer">
    <w:name w:val="footer"/>
    <w:basedOn w:val="Normal"/>
    <w:link w:val="Foot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E"/>
  </w:style>
  <w:style w:type="table" w:styleId="TableGrid">
    <w:name w:val="Table Grid"/>
    <w:basedOn w:val="TableNormal"/>
    <w:uiPriority w:val="59"/>
    <w:rsid w:val="007B64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646E"/>
    <w:pPr>
      <w:ind w:left="720"/>
      <w:contextualSpacing/>
    </w:pPr>
  </w:style>
  <w:style w:type="character" w:customStyle="1" w:styleId="fontstyle01">
    <w:name w:val="fontstyle01"/>
    <w:basedOn w:val="DefaultParagraphFont"/>
    <w:rsid w:val="00546E06"/>
    <w:rPr>
      <w:rFonts w:ascii="Arial-BoldMT" w:hAnsi="Arial-BoldMT" w:hint="default"/>
      <w:b/>
      <w:bCs/>
      <w:i w:val="0"/>
      <w:iCs w:val="0"/>
      <w:color w:val="FFFFFF"/>
      <w:sz w:val="22"/>
      <w:szCs w:val="22"/>
    </w:rPr>
  </w:style>
  <w:style w:type="character" w:customStyle="1" w:styleId="fontstyle21">
    <w:name w:val="fontstyle21"/>
    <w:basedOn w:val="DefaultParagraphFont"/>
    <w:rsid w:val="00546E06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46E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E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4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073CD-E073-494C-8E15-FEB86A4F0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Zengin</dc:creator>
  <cp:keywords/>
  <dc:description/>
  <cp:lastModifiedBy>Enes Zengin</cp:lastModifiedBy>
  <cp:revision>3</cp:revision>
  <dcterms:created xsi:type="dcterms:W3CDTF">2021-04-30T12:41:00Z</dcterms:created>
  <dcterms:modified xsi:type="dcterms:W3CDTF">2021-04-30T12:41:00Z</dcterms:modified>
</cp:coreProperties>
</file>